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685C804B"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666E">
        <w:rPr>
          <w:sz w:val="22"/>
          <w:szCs w:val="22"/>
          <w:lang w:val="en-GB"/>
        </w:rPr>
        <w:t>Ne</w:t>
      </w:r>
      <w:r w:rsidR="007A4E13">
        <w:rPr>
          <w:sz w:val="22"/>
          <w:szCs w:val="22"/>
          <w:lang w:val="en-GB"/>
        </w:rPr>
        <w:t xml:space="preserve">w </w:t>
      </w:r>
      <w:r w:rsidR="005C3497">
        <w:rPr>
          <w:sz w:val="22"/>
          <w:szCs w:val="22"/>
          <w:lang w:val="en-GB"/>
        </w:rPr>
        <w:t>Mexico</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77F174AB"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D47EE3">
        <w:rPr>
          <w:sz w:val="22"/>
          <w:szCs w:val="22"/>
          <w:lang w:val="en-GB"/>
        </w:rPr>
        <w:t>one (</w:t>
      </w:r>
      <w:r w:rsidR="007A4E13">
        <w:rPr>
          <w:sz w:val="22"/>
          <w:szCs w:val="22"/>
          <w:lang w:val="en-GB"/>
        </w:rPr>
        <w:t>1)</w:t>
      </w:r>
      <w:r w:rsidR="00C41EC0">
        <w:rPr>
          <w:sz w:val="22"/>
          <w:szCs w:val="22"/>
          <w:lang w:val="en-GB"/>
        </w:rPr>
        <w:t xml:space="preserve"> </w:t>
      </w:r>
      <w:r w:rsidR="002F0E9A">
        <w:rPr>
          <w:sz w:val="22"/>
          <w:szCs w:val="22"/>
          <w:lang w:val="en-GB"/>
        </w:rPr>
        <w:t>months’</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E9193F">
        <w:rPr>
          <w:sz w:val="22"/>
          <w:szCs w:val="22"/>
          <w:lang w:val="en-GB"/>
        </w:rPr>
        <w:t xml:space="preserve">30 </w:t>
      </w:r>
      <w:r w:rsidR="00221F8D">
        <w:rPr>
          <w:sz w:val="22"/>
          <w:szCs w:val="22"/>
          <w:lang w:val="en-GB"/>
        </w:rPr>
        <w:t>days</w:t>
      </w:r>
      <w:r w:rsidR="00313B87">
        <w:rPr>
          <w:sz w:val="22"/>
          <w:szCs w:val="22"/>
          <w:lang w:val="en-GB"/>
        </w:rPr>
        <w:t xml:space="preserve"> </w:t>
      </w:r>
      <w:r w:rsidR="00B738CB">
        <w:rPr>
          <w:sz w:val="22"/>
          <w:szCs w:val="22"/>
          <w:lang w:val="en-GB"/>
        </w:rPr>
        <w:t xml:space="preserve">from the </w:t>
      </w:r>
      <w:r w:rsidR="00C41EC0">
        <w:rPr>
          <w:sz w:val="22"/>
          <w:szCs w:val="22"/>
          <w:lang w:val="en-GB"/>
        </w:rPr>
        <w:t>termination</w:t>
      </w:r>
      <w:r w:rsidR="002E25EA">
        <w:rPr>
          <w:sz w:val="22"/>
          <w:szCs w:val="22"/>
          <w:lang w:val="en-GB"/>
        </w:rPr>
        <w:t xml:space="preserve"> of t</w:t>
      </w:r>
      <w:r w:rsidR="00E9193F">
        <w:rPr>
          <w:sz w:val="22"/>
          <w:szCs w:val="22"/>
          <w:lang w:val="en-GB"/>
        </w:rPr>
        <w:t xml:space="preserve">he </w:t>
      </w:r>
      <w:r w:rsidR="00C41EC0">
        <w:rPr>
          <w:sz w:val="22"/>
          <w:szCs w:val="22"/>
          <w:lang w:val="en-GB"/>
        </w:rPr>
        <w:t>Lease</w:t>
      </w:r>
      <w:r w:rsidR="005C4DC0">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54845C9B"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5C3497">
        <w:rPr>
          <w:sz w:val="22"/>
          <w:szCs w:val="22"/>
          <w:lang w:val="en-GB"/>
        </w:rPr>
        <w:t>24-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FF172" w14:textId="77777777" w:rsidR="00463D9B" w:rsidRDefault="00463D9B" w:rsidP="00CB37D9">
      <w:pPr>
        <w:spacing w:after="0" w:line="240" w:lineRule="auto"/>
      </w:pPr>
      <w:r>
        <w:separator/>
      </w:r>
    </w:p>
  </w:endnote>
  <w:endnote w:type="continuationSeparator" w:id="0">
    <w:p w14:paraId="34568CF1" w14:textId="77777777" w:rsidR="00463D9B" w:rsidRDefault="00463D9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CD066" w14:textId="77777777" w:rsidR="00463D9B" w:rsidRDefault="00463D9B" w:rsidP="00CB37D9">
      <w:pPr>
        <w:spacing w:after="0" w:line="240" w:lineRule="auto"/>
      </w:pPr>
      <w:r>
        <w:separator/>
      </w:r>
    </w:p>
  </w:footnote>
  <w:footnote w:type="continuationSeparator" w:id="0">
    <w:p w14:paraId="01971779" w14:textId="77777777" w:rsidR="00463D9B" w:rsidRDefault="00463D9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453E8"/>
    <w:rsid w:val="00283ABC"/>
    <w:rsid w:val="002A08C8"/>
    <w:rsid w:val="002C4E27"/>
    <w:rsid w:val="002D0FCE"/>
    <w:rsid w:val="002D4611"/>
    <w:rsid w:val="002E25EA"/>
    <w:rsid w:val="002F0E9A"/>
    <w:rsid w:val="00313B87"/>
    <w:rsid w:val="00357DE5"/>
    <w:rsid w:val="0036071B"/>
    <w:rsid w:val="003810A8"/>
    <w:rsid w:val="003B24BC"/>
    <w:rsid w:val="003B7112"/>
    <w:rsid w:val="003D4C47"/>
    <w:rsid w:val="003F121E"/>
    <w:rsid w:val="00422959"/>
    <w:rsid w:val="004261FE"/>
    <w:rsid w:val="00426C19"/>
    <w:rsid w:val="00446917"/>
    <w:rsid w:val="00463D9B"/>
    <w:rsid w:val="00473500"/>
    <w:rsid w:val="00496DB1"/>
    <w:rsid w:val="004C247C"/>
    <w:rsid w:val="004F1CD0"/>
    <w:rsid w:val="004F5D47"/>
    <w:rsid w:val="004F6C86"/>
    <w:rsid w:val="00524183"/>
    <w:rsid w:val="005361C3"/>
    <w:rsid w:val="00544279"/>
    <w:rsid w:val="00570A17"/>
    <w:rsid w:val="00574F76"/>
    <w:rsid w:val="005A2EC0"/>
    <w:rsid w:val="005C3497"/>
    <w:rsid w:val="005C4DC0"/>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57E18"/>
    <w:rsid w:val="00772624"/>
    <w:rsid w:val="007A0E62"/>
    <w:rsid w:val="007A4E13"/>
    <w:rsid w:val="008109B4"/>
    <w:rsid w:val="00817C7B"/>
    <w:rsid w:val="00831A9F"/>
    <w:rsid w:val="00835BC8"/>
    <w:rsid w:val="00861D98"/>
    <w:rsid w:val="00871657"/>
    <w:rsid w:val="008910BB"/>
    <w:rsid w:val="0089248A"/>
    <w:rsid w:val="008A0792"/>
    <w:rsid w:val="008E23A9"/>
    <w:rsid w:val="009146FD"/>
    <w:rsid w:val="0091485B"/>
    <w:rsid w:val="009426DA"/>
    <w:rsid w:val="009452AE"/>
    <w:rsid w:val="00945588"/>
    <w:rsid w:val="009763E5"/>
    <w:rsid w:val="00976859"/>
    <w:rsid w:val="0099582F"/>
    <w:rsid w:val="009E3488"/>
    <w:rsid w:val="00A05A2C"/>
    <w:rsid w:val="00A13963"/>
    <w:rsid w:val="00A17025"/>
    <w:rsid w:val="00A20868"/>
    <w:rsid w:val="00A32B60"/>
    <w:rsid w:val="00A56F25"/>
    <w:rsid w:val="00A803EE"/>
    <w:rsid w:val="00A81BFC"/>
    <w:rsid w:val="00AA05E6"/>
    <w:rsid w:val="00AA566F"/>
    <w:rsid w:val="00AB107D"/>
    <w:rsid w:val="00AB666E"/>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7B7C"/>
    <w:rsid w:val="00C734BA"/>
    <w:rsid w:val="00C91B90"/>
    <w:rsid w:val="00CB37D9"/>
    <w:rsid w:val="00CD3904"/>
    <w:rsid w:val="00CD6FD8"/>
    <w:rsid w:val="00CE05B2"/>
    <w:rsid w:val="00D47EE3"/>
    <w:rsid w:val="00D54234"/>
    <w:rsid w:val="00DD2CCC"/>
    <w:rsid w:val="00E1194B"/>
    <w:rsid w:val="00E545AD"/>
    <w:rsid w:val="00E61AD5"/>
    <w:rsid w:val="00E9193F"/>
    <w:rsid w:val="00E9546D"/>
    <w:rsid w:val="00EA1D6D"/>
    <w:rsid w:val="00EA2670"/>
    <w:rsid w:val="00EA4904"/>
    <w:rsid w:val="00EB56E7"/>
    <w:rsid w:val="00EB7E8F"/>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15</Words>
  <Characters>1376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4</cp:revision>
  <cp:lastPrinted>2020-06-29T14:10:00Z</cp:lastPrinted>
  <dcterms:created xsi:type="dcterms:W3CDTF">2020-06-29T15:53:00Z</dcterms:created>
  <dcterms:modified xsi:type="dcterms:W3CDTF">2020-07-02T13:49:00Z</dcterms:modified>
</cp:coreProperties>
</file>